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1F792" w14:textId="3DC12F9F" w:rsidR="00676AD7" w:rsidRPr="00CE2075" w:rsidRDefault="0089686F" w:rsidP="00C254EF">
      <w:pPr>
        <w:jc w:val="center"/>
        <w:rPr>
          <w:rFonts w:ascii="Times New Roman" w:hAnsi="Times New Roman" w:cs="Times New Roman"/>
          <w:b/>
          <w:sz w:val="25"/>
          <w:szCs w:val="25"/>
          <w:u w:val="single"/>
        </w:rPr>
      </w:pPr>
      <w:r w:rsidRPr="00CE2075">
        <w:rPr>
          <w:rFonts w:ascii="Times New Roman" w:hAnsi="Times New Roman" w:cs="Times New Roman"/>
          <w:b/>
          <w:sz w:val="25"/>
          <w:szCs w:val="25"/>
          <w:u w:val="single"/>
        </w:rPr>
        <w:t>20</w:t>
      </w:r>
      <w:r w:rsidR="00CD545A">
        <w:rPr>
          <w:rFonts w:ascii="Times New Roman" w:hAnsi="Times New Roman" w:cs="Times New Roman"/>
          <w:b/>
          <w:sz w:val="25"/>
          <w:szCs w:val="25"/>
          <w:u w:val="single"/>
        </w:rPr>
        <w:t>2</w:t>
      </w:r>
      <w:r w:rsidR="00A61466">
        <w:rPr>
          <w:rFonts w:ascii="Times New Roman" w:hAnsi="Times New Roman" w:cs="Times New Roman"/>
          <w:b/>
          <w:sz w:val="25"/>
          <w:szCs w:val="25"/>
          <w:u w:val="single"/>
        </w:rPr>
        <w:t>2</w:t>
      </w:r>
      <w:r w:rsidRPr="00CE2075">
        <w:rPr>
          <w:rFonts w:ascii="Times New Roman" w:hAnsi="Times New Roman" w:cs="Times New Roman"/>
          <w:b/>
          <w:sz w:val="25"/>
          <w:szCs w:val="25"/>
          <w:u w:val="single"/>
        </w:rPr>
        <w:t>-</w:t>
      </w:r>
      <w:r w:rsidR="00EA57F0">
        <w:rPr>
          <w:rFonts w:ascii="Times New Roman" w:hAnsi="Times New Roman" w:cs="Times New Roman"/>
          <w:b/>
          <w:sz w:val="25"/>
          <w:szCs w:val="25"/>
          <w:u w:val="single"/>
        </w:rPr>
        <w:t>20</w:t>
      </w:r>
      <w:r w:rsidR="00CD545A">
        <w:rPr>
          <w:rFonts w:ascii="Times New Roman" w:hAnsi="Times New Roman" w:cs="Times New Roman"/>
          <w:b/>
          <w:sz w:val="25"/>
          <w:szCs w:val="25"/>
          <w:u w:val="single"/>
        </w:rPr>
        <w:t>2</w:t>
      </w:r>
      <w:r w:rsidR="00A61466">
        <w:rPr>
          <w:rFonts w:ascii="Times New Roman" w:hAnsi="Times New Roman" w:cs="Times New Roman"/>
          <w:b/>
          <w:sz w:val="25"/>
          <w:szCs w:val="25"/>
          <w:u w:val="single"/>
        </w:rPr>
        <w:t>3</w:t>
      </w:r>
      <w:r w:rsidR="00C254EF" w:rsidRPr="00CE2075">
        <w:rPr>
          <w:rFonts w:ascii="Times New Roman" w:hAnsi="Times New Roman" w:cs="Times New Roman"/>
          <w:b/>
          <w:sz w:val="25"/>
          <w:szCs w:val="25"/>
          <w:u w:val="single"/>
        </w:rPr>
        <w:t xml:space="preserve"> CAEP COMMITTEE MEMBERS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2700"/>
        <w:gridCol w:w="2700"/>
        <w:gridCol w:w="2700"/>
        <w:gridCol w:w="2700"/>
      </w:tblGrid>
      <w:tr w:rsidR="004C7A7E" w:rsidRPr="00CE2075" w14:paraId="439F3AB2" w14:textId="77777777" w:rsidTr="00053A46">
        <w:tc>
          <w:tcPr>
            <w:tcW w:w="2700" w:type="dxa"/>
            <w:shd w:val="clear" w:color="auto" w:fill="F4B083" w:themeFill="accent2" w:themeFillTint="99"/>
          </w:tcPr>
          <w:p w14:paraId="64435030" w14:textId="77777777" w:rsidR="004C7A7E" w:rsidRPr="00CE2075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CAEP STEERING COMMITTEE</w:t>
            </w:r>
          </w:p>
        </w:tc>
        <w:tc>
          <w:tcPr>
            <w:tcW w:w="5400" w:type="dxa"/>
            <w:gridSpan w:val="2"/>
            <w:shd w:val="clear" w:color="auto" w:fill="F4B083" w:themeFill="accent2" w:themeFillTint="99"/>
          </w:tcPr>
          <w:p w14:paraId="4C6E020F" w14:textId="77777777" w:rsidR="004C7A7E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1</w:t>
            </w:r>
          </w:p>
          <w:p w14:paraId="586E8891" w14:textId="77777777" w:rsidR="004C7A7E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nitial</w:t>
            </w:r>
          </w:p>
          <w:p w14:paraId="0AD31D15" w14:textId="2379F566" w:rsidR="004C7A7E" w:rsidRPr="00CE2075" w:rsidRDefault="004C7A7E" w:rsidP="00E3526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ontent &amp; Pedagogical Knowledge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00CD9E02" w14:textId="39E455C8" w:rsidR="004C7A7E" w:rsidRPr="00CE2075" w:rsidRDefault="004C7A7E" w:rsidP="004C7A7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2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br/>
              <w:t>Initial</w:t>
            </w:r>
          </w:p>
          <w:p w14:paraId="628C838A" w14:textId="6B336CDE" w:rsidR="004C7A7E" w:rsidRPr="00CE2075" w:rsidRDefault="004C7A7E" w:rsidP="004C7A7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linical Partnerships &amp; </w:t>
            </w:r>
            <w:proofErr w:type="spellStart"/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Prac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4C7A7E" w:rsidRPr="00CE2075" w14:paraId="76E4F794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4E9B9847" w14:textId="0229DB97" w:rsidR="004C7A7E" w:rsidRPr="00874FF4" w:rsidRDefault="004C7A7E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, Chair</w:t>
            </w:r>
          </w:p>
        </w:tc>
        <w:tc>
          <w:tcPr>
            <w:tcW w:w="2700" w:type="dxa"/>
          </w:tcPr>
          <w:p w14:paraId="7002497C" w14:textId="45DAB931" w:rsidR="004C7A7E" w:rsidRPr="00CE2075" w:rsidRDefault="004C7A7E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C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hair</w:t>
            </w:r>
          </w:p>
        </w:tc>
        <w:tc>
          <w:tcPr>
            <w:tcW w:w="2700" w:type="dxa"/>
          </w:tcPr>
          <w:p w14:paraId="22CA0D83" w14:textId="7B5EC2D0" w:rsidR="004C7A7E" w:rsidRPr="00CE2075" w:rsidRDefault="00EA57F0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izabeth Langley</w:t>
            </w:r>
            <w:r w:rsidRPr="004F5430">
              <w:rPr>
                <w:rFonts w:ascii="Times New Roman" w:hAnsi="Times New Roman" w:cs="Times New Roman"/>
                <w:sz w:val="18"/>
                <w:szCs w:val="18"/>
              </w:rPr>
              <w:t>, Foreign La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700" w:type="dxa"/>
            <w:vAlign w:val="center"/>
          </w:tcPr>
          <w:p w14:paraId="3C7530FC" w14:textId="789CFFC7" w:rsidR="004C7A7E" w:rsidRPr="00CE2075" w:rsidRDefault="004C7A7E" w:rsidP="004C7A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Scott Gregory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</w:tr>
      <w:tr w:rsidR="00EA57F0" w:rsidRPr="00CE2075" w14:paraId="18965017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48FAE645" w14:textId="71091509" w:rsidR="00EA57F0" w:rsidRPr="00874FF4" w:rsidRDefault="00F1002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</w:tcPr>
          <w:p w14:paraId="5C60C87F" w14:textId="4CFFDD01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o-Chair</w:t>
            </w:r>
          </w:p>
        </w:tc>
        <w:tc>
          <w:tcPr>
            <w:tcW w:w="2700" w:type="dxa"/>
          </w:tcPr>
          <w:p w14:paraId="07F88B67" w14:textId="2D1E5DCE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cott Gregory, Secondary</w:t>
            </w:r>
          </w:p>
        </w:tc>
        <w:tc>
          <w:tcPr>
            <w:tcW w:w="2700" w:type="dxa"/>
            <w:vAlign w:val="center"/>
          </w:tcPr>
          <w:p w14:paraId="6508AB08" w14:textId="456A9316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ris Jochu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Co-Chair</w:t>
            </w:r>
          </w:p>
        </w:tc>
      </w:tr>
      <w:tr w:rsidR="00EA57F0" w:rsidRPr="00CE2075" w14:paraId="4D117A74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598B3156" w14:textId="32D2F0C5" w:rsidR="00EA57F0" w:rsidRPr="00874FF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ul Adams</w:t>
            </w:r>
          </w:p>
        </w:tc>
        <w:tc>
          <w:tcPr>
            <w:tcW w:w="2700" w:type="dxa"/>
          </w:tcPr>
          <w:p w14:paraId="4BF085CF" w14:textId="7438D8F7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ris Jochum, Secondary/Elem</w:t>
            </w:r>
          </w:p>
        </w:tc>
        <w:tc>
          <w:tcPr>
            <w:tcW w:w="2700" w:type="dxa"/>
          </w:tcPr>
          <w:p w14:paraId="654A40AC" w14:textId="01018400" w:rsidR="00EA57F0" w:rsidRPr="00874FF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haron Wilson, English</w:t>
            </w:r>
          </w:p>
        </w:tc>
        <w:tc>
          <w:tcPr>
            <w:tcW w:w="2700" w:type="dxa"/>
            <w:vAlign w:val="center"/>
          </w:tcPr>
          <w:p w14:paraId="6C9FE498" w14:textId="2F6AAB03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ayansi Ramirez</w:t>
            </w:r>
          </w:p>
        </w:tc>
      </w:tr>
      <w:tr w:rsidR="00EA57F0" w:rsidRPr="00CE2075" w14:paraId="4B120086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329388E3" w14:textId="7F867609" w:rsidR="00EA57F0" w:rsidRPr="00874FF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Chris Jochum</w:t>
            </w:r>
          </w:p>
        </w:tc>
        <w:tc>
          <w:tcPr>
            <w:tcW w:w="2700" w:type="dxa"/>
          </w:tcPr>
          <w:p w14:paraId="60F730A6" w14:textId="2F297CB5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</w:tcPr>
          <w:p w14:paraId="06123563" w14:textId="3231B783" w:rsidR="00EA57F0" w:rsidRPr="0004488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hew Clay, Science</w:t>
            </w:r>
          </w:p>
        </w:tc>
        <w:tc>
          <w:tcPr>
            <w:tcW w:w="2700" w:type="dxa"/>
            <w:vAlign w:val="center"/>
          </w:tcPr>
          <w:p w14:paraId="0396CBB8" w14:textId="383F2AC4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Kerry Schuckman</w:t>
            </w:r>
          </w:p>
        </w:tc>
      </w:tr>
      <w:tr w:rsidR="00EA57F0" w:rsidRPr="00CE2075" w14:paraId="6F1E5FE7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0CAAF4BE" w14:textId="35D30FF5" w:rsidR="00EA57F0" w:rsidRPr="00874FF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herry Crow</w:t>
            </w:r>
          </w:p>
        </w:tc>
        <w:tc>
          <w:tcPr>
            <w:tcW w:w="2700" w:type="dxa"/>
          </w:tcPr>
          <w:p w14:paraId="157BCB42" w14:textId="4851D84C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ith Dreiling, Math</w:t>
            </w:r>
          </w:p>
        </w:tc>
        <w:tc>
          <w:tcPr>
            <w:tcW w:w="2700" w:type="dxa"/>
          </w:tcPr>
          <w:p w14:paraId="49315939" w14:textId="3859E952" w:rsidR="00EA57F0" w:rsidRPr="00044884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Laura Andrews, Music</w:t>
            </w:r>
          </w:p>
        </w:tc>
        <w:tc>
          <w:tcPr>
            <w:tcW w:w="2700" w:type="dxa"/>
            <w:vAlign w:val="center"/>
          </w:tcPr>
          <w:p w14:paraId="0538CD08" w14:textId="7D1D459B" w:rsidR="00EA57F0" w:rsidRPr="00CE2075" w:rsidRDefault="00EA57F0" w:rsidP="00EA57F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ue Boldra</w:t>
            </w:r>
          </w:p>
        </w:tc>
      </w:tr>
      <w:tr w:rsidR="00F10020" w:rsidRPr="00CE2075" w14:paraId="2D80C92C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7B52235D" w14:textId="1554849D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Scott Gregory</w:t>
            </w:r>
          </w:p>
        </w:tc>
        <w:tc>
          <w:tcPr>
            <w:tcW w:w="2700" w:type="dxa"/>
          </w:tcPr>
          <w:p w14:paraId="1923B022" w14:textId="06E3AC16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ill Weber, Math</w:t>
            </w:r>
          </w:p>
        </w:tc>
        <w:tc>
          <w:tcPr>
            <w:tcW w:w="2700" w:type="dxa"/>
          </w:tcPr>
          <w:p w14:paraId="0928B9E2" w14:textId="6C58ADC4" w:rsidR="00F10020" w:rsidRPr="0004488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Brian Hutchinson, Art</w:t>
            </w:r>
          </w:p>
        </w:tc>
        <w:tc>
          <w:tcPr>
            <w:tcW w:w="2700" w:type="dxa"/>
            <w:vAlign w:val="center"/>
          </w:tcPr>
          <w:p w14:paraId="7A6FC90C" w14:textId="67045852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ary Andersen</w:t>
            </w:r>
          </w:p>
        </w:tc>
      </w:tr>
      <w:tr w:rsidR="00F10020" w:rsidRPr="00CE2075" w14:paraId="71474929" w14:textId="77777777" w:rsidTr="002D399A">
        <w:trPr>
          <w:trHeight w:val="245"/>
        </w:trPr>
        <w:tc>
          <w:tcPr>
            <w:tcW w:w="2700" w:type="dxa"/>
            <w:vAlign w:val="center"/>
          </w:tcPr>
          <w:p w14:paraId="40B2618B" w14:textId="66702704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</w:p>
        </w:tc>
        <w:tc>
          <w:tcPr>
            <w:tcW w:w="2700" w:type="dxa"/>
          </w:tcPr>
          <w:p w14:paraId="1654F30E" w14:textId="674D7E9D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Eddie Olmstead, Chemistry</w:t>
            </w:r>
          </w:p>
        </w:tc>
        <w:tc>
          <w:tcPr>
            <w:tcW w:w="2700" w:type="dxa"/>
          </w:tcPr>
          <w:p w14:paraId="53FD2698" w14:textId="210F1890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ason Ney, HHP</w:t>
            </w:r>
          </w:p>
        </w:tc>
        <w:tc>
          <w:tcPr>
            <w:tcW w:w="2700" w:type="dxa"/>
            <w:vAlign w:val="center"/>
          </w:tcPr>
          <w:p w14:paraId="31BE6C23" w14:textId="2CBD3C4C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Valerie Zelenka</w:t>
            </w:r>
          </w:p>
        </w:tc>
      </w:tr>
      <w:tr w:rsidR="00F10020" w:rsidRPr="00CE2075" w14:paraId="2EE26B18" w14:textId="77777777" w:rsidTr="00DF2703">
        <w:trPr>
          <w:trHeight w:val="245"/>
        </w:trPr>
        <w:tc>
          <w:tcPr>
            <w:tcW w:w="2700" w:type="dxa"/>
            <w:vAlign w:val="center"/>
          </w:tcPr>
          <w:p w14:paraId="56CEB0EA" w14:textId="7795B631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</w:t>
            </w:r>
          </w:p>
        </w:tc>
        <w:tc>
          <w:tcPr>
            <w:tcW w:w="2700" w:type="dxa"/>
          </w:tcPr>
          <w:p w14:paraId="5265E722" w14:textId="22FF36D6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sa Watanabe, Chemistry</w:t>
            </w:r>
          </w:p>
        </w:tc>
        <w:tc>
          <w:tcPr>
            <w:tcW w:w="2700" w:type="dxa"/>
          </w:tcPr>
          <w:p w14:paraId="2A60F34C" w14:textId="5B2E1691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nnifer Bechard, HHP</w:t>
            </w:r>
          </w:p>
        </w:tc>
        <w:tc>
          <w:tcPr>
            <w:tcW w:w="2700" w:type="dxa"/>
            <w:vAlign w:val="center"/>
          </w:tcPr>
          <w:p w14:paraId="64626C52" w14:textId="72BF08C5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nee Cason</w:t>
            </w:r>
          </w:p>
        </w:tc>
      </w:tr>
      <w:tr w:rsidR="00F10020" w:rsidRPr="00CE2075" w14:paraId="28B4B5BE" w14:textId="77777777" w:rsidTr="00AB35B5">
        <w:trPr>
          <w:trHeight w:val="245"/>
        </w:trPr>
        <w:tc>
          <w:tcPr>
            <w:tcW w:w="2700" w:type="dxa"/>
            <w:vAlign w:val="center"/>
          </w:tcPr>
          <w:p w14:paraId="3F334160" w14:textId="457B6BAA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</w:p>
        </w:tc>
        <w:tc>
          <w:tcPr>
            <w:tcW w:w="2700" w:type="dxa"/>
          </w:tcPr>
          <w:p w14:paraId="2C5FC88F" w14:textId="1AF1E6EC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 Galliart, Biology</w:t>
            </w:r>
          </w:p>
        </w:tc>
        <w:tc>
          <w:tcPr>
            <w:tcW w:w="2700" w:type="dxa"/>
          </w:tcPr>
          <w:p w14:paraId="719DD0C4" w14:textId="122492BE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F5430">
              <w:rPr>
                <w:rFonts w:ascii="Times New Roman" w:hAnsi="Times New Roman" w:cs="Times New Roman"/>
                <w:sz w:val="18"/>
                <w:szCs w:val="18"/>
              </w:rPr>
              <w:t>Laney Roths, ECU</w:t>
            </w:r>
          </w:p>
        </w:tc>
        <w:tc>
          <w:tcPr>
            <w:tcW w:w="2700" w:type="dxa"/>
            <w:vAlign w:val="center"/>
          </w:tcPr>
          <w:p w14:paraId="4E5EDF98" w14:textId="38A39A12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ssie Watson</w:t>
            </w:r>
          </w:p>
        </w:tc>
      </w:tr>
      <w:tr w:rsidR="00F10020" w:rsidRPr="00CE2075" w14:paraId="448A88D0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37AD069A" w14:textId="2ADE27F5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tsy Crawford</w:t>
            </w:r>
          </w:p>
        </w:tc>
        <w:tc>
          <w:tcPr>
            <w:tcW w:w="2700" w:type="dxa"/>
          </w:tcPr>
          <w:p w14:paraId="03E30DDA" w14:textId="22361998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ric Deyo, Physics</w:t>
            </w:r>
          </w:p>
        </w:tc>
        <w:tc>
          <w:tcPr>
            <w:tcW w:w="2700" w:type="dxa"/>
            <w:vAlign w:val="center"/>
          </w:tcPr>
          <w:p w14:paraId="389717BF" w14:textId="201E433D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Gary Andersen, T2T</w:t>
            </w:r>
          </w:p>
        </w:tc>
        <w:tc>
          <w:tcPr>
            <w:tcW w:w="2700" w:type="dxa"/>
            <w:vAlign w:val="center"/>
          </w:tcPr>
          <w:p w14:paraId="1776D308" w14:textId="61A0FDAD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</w:tr>
      <w:tr w:rsidR="00F10020" w:rsidRPr="00CE2075" w14:paraId="4BB2DF70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11AF622A" w14:textId="27AFBB9F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arrie Tholstrup</w:t>
            </w:r>
          </w:p>
        </w:tc>
        <w:tc>
          <w:tcPr>
            <w:tcW w:w="2700" w:type="dxa"/>
          </w:tcPr>
          <w:p w14:paraId="1055AD7E" w14:textId="1BC4A897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odd Moore, Earth and Space</w:t>
            </w:r>
          </w:p>
        </w:tc>
        <w:tc>
          <w:tcPr>
            <w:tcW w:w="2700" w:type="dxa"/>
            <w:vAlign w:val="center"/>
          </w:tcPr>
          <w:p w14:paraId="41ED7225" w14:textId="44064830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Valerie Zelenka, MSE</w:t>
            </w:r>
          </w:p>
        </w:tc>
        <w:tc>
          <w:tcPr>
            <w:tcW w:w="2700" w:type="dxa"/>
            <w:vAlign w:val="center"/>
          </w:tcPr>
          <w:p w14:paraId="4D40D832" w14:textId="5EB4F86A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</w:tr>
      <w:tr w:rsidR="00F10020" w:rsidRPr="00CE2075" w14:paraId="269F18A9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2832AD65" w14:textId="1BBD7F88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im Chappell</w:t>
            </w:r>
          </w:p>
        </w:tc>
        <w:tc>
          <w:tcPr>
            <w:tcW w:w="2700" w:type="dxa"/>
          </w:tcPr>
          <w:p w14:paraId="3B32D023" w14:textId="79AFEA06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Scott Jones, Business</w:t>
            </w:r>
          </w:p>
        </w:tc>
        <w:tc>
          <w:tcPr>
            <w:tcW w:w="2700" w:type="dxa"/>
            <w:vAlign w:val="center"/>
          </w:tcPr>
          <w:p w14:paraId="27679D64" w14:textId="400C28C9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, LAL SPED</w:t>
            </w:r>
          </w:p>
        </w:tc>
        <w:tc>
          <w:tcPr>
            <w:tcW w:w="2700" w:type="dxa"/>
            <w:vAlign w:val="center"/>
          </w:tcPr>
          <w:p w14:paraId="4D0DD487" w14:textId="473EDCB8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0020" w:rsidRPr="00CE2075" w14:paraId="67552D83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4081C829" w14:textId="6F03976A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</w:tcPr>
          <w:p w14:paraId="4DE8B2A6" w14:textId="6CB1D7BF" w:rsidR="00F10020" w:rsidRPr="00B62793" w:rsidRDefault="00F10020" w:rsidP="00F10020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Paul Nienkamp, History</w:t>
            </w:r>
          </w:p>
        </w:tc>
        <w:tc>
          <w:tcPr>
            <w:tcW w:w="2700" w:type="dxa"/>
            <w:vAlign w:val="center"/>
          </w:tcPr>
          <w:p w14:paraId="731A5767" w14:textId="5685F48B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54980719" w14:textId="4281BC4E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0020" w:rsidRPr="00CE2075" w14:paraId="1718FA84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49BFD5DA" w14:textId="559ADC68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</w:tcPr>
          <w:p w14:paraId="5F7BEF2D" w14:textId="7DAEA60E" w:rsidR="00F10020" w:rsidRPr="00B62793" w:rsidRDefault="00F10020" w:rsidP="00F10020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emy Ryan</w:t>
            </w:r>
            <w:r w:rsidRPr="0053789F">
              <w:rPr>
                <w:rFonts w:ascii="Times New Roman" w:hAnsi="Times New Roman" w:cs="Times New Roman"/>
                <w:sz w:val="18"/>
                <w:szCs w:val="18"/>
              </w:rPr>
              <w:t>, Agriculture</w:t>
            </w:r>
          </w:p>
        </w:tc>
        <w:tc>
          <w:tcPr>
            <w:tcW w:w="2700" w:type="dxa"/>
            <w:vAlign w:val="center"/>
          </w:tcPr>
          <w:p w14:paraId="3093692A" w14:textId="6C036823" w:rsidR="00F10020" w:rsidRPr="00CE2075" w:rsidRDefault="00F10020" w:rsidP="00F10020">
            <w:pPr>
              <w:rPr>
                <w:rFonts w:ascii="Times New Roman" w:hAnsi="Times New Roman" w:cs="Times New Roman"/>
                <w:strike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2236459A" w14:textId="0621C5D8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0020" w:rsidRPr="00CE2075" w14:paraId="31748B6C" w14:textId="77777777" w:rsidTr="00627FA6">
        <w:trPr>
          <w:trHeight w:val="245"/>
        </w:trPr>
        <w:tc>
          <w:tcPr>
            <w:tcW w:w="2700" w:type="dxa"/>
            <w:vAlign w:val="center"/>
          </w:tcPr>
          <w:p w14:paraId="344F5E10" w14:textId="782BF0BD" w:rsidR="00F10020" w:rsidRPr="00874FF4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</w:tcPr>
          <w:p w14:paraId="63D869EC" w14:textId="3025680A" w:rsidR="00F10020" w:rsidRPr="00B62793" w:rsidRDefault="00F10020" w:rsidP="00F10020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ED3EBC">
              <w:rPr>
                <w:rFonts w:ascii="Times New Roman" w:hAnsi="Times New Roman" w:cs="Times New Roman"/>
                <w:bCs/>
                <w:sz w:val="18"/>
                <w:szCs w:val="18"/>
              </w:rPr>
              <w:t>Susan Dumler, Tech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&amp; Eng. </w:t>
            </w:r>
            <w:r w:rsidRPr="00ED3EBC">
              <w:rPr>
                <w:rFonts w:ascii="Times New Roman" w:hAnsi="Times New Roman" w:cs="Times New Roman"/>
                <w:bCs/>
                <w:sz w:val="18"/>
                <w:szCs w:val="18"/>
              </w:rPr>
              <w:t>Ed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.</w:t>
            </w:r>
          </w:p>
        </w:tc>
        <w:tc>
          <w:tcPr>
            <w:tcW w:w="2700" w:type="dxa"/>
            <w:vAlign w:val="center"/>
          </w:tcPr>
          <w:p w14:paraId="006461F9" w14:textId="265A1D12" w:rsidR="00F10020" w:rsidRPr="00CE2075" w:rsidRDefault="00F10020" w:rsidP="00F1002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260F3BC4" w14:textId="048E15ED" w:rsidR="00F10020" w:rsidRPr="0053789F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0020" w:rsidRPr="00CE2075" w14:paraId="1DD464AC" w14:textId="77777777" w:rsidTr="006151C0">
        <w:trPr>
          <w:trHeight w:val="245"/>
        </w:trPr>
        <w:tc>
          <w:tcPr>
            <w:tcW w:w="2700" w:type="dxa"/>
            <w:vAlign w:val="center"/>
          </w:tcPr>
          <w:p w14:paraId="56B0593F" w14:textId="64982844" w:rsidR="00F10020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465CA977" w14:textId="77777777" w:rsidR="00F10020" w:rsidRDefault="00F10020" w:rsidP="00F10020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</w:tcPr>
          <w:p w14:paraId="6BDE236D" w14:textId="77777777" w:rsidR="00F10020" w:rsidRPr="00CE2075" w:rsidRDefault="00F10020" w:rsidP="00F1002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44020DB3" w14:textId="77777777" w:rsidR="00F10020" w:rsidRPr="0053789F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0020" w:rsidRPr="00CE2075" w14:paraId="43E48662" w14:textId="77777777" w:rsidTr="006151C0">
        <w:trPr>
          <w:trHeight w:val="245"/>
        </w:trPr>
        <w:tc>
          <w:tcPr>
            <w:tcW w:w="2700" w:type="dxa"/>
            <w:vAlign w:val="center"/>
          </w:tcPr>
          <w:p w14:paraId="78939DE8" w14:textId="3312A9A9" w:rsidR="00F10020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521DC4F8" w14:textId="77777777" w:rsidR="00F10020" w:rsidRDefault="00F10020" w:rsidP="00F10020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</w:tcPr>
          <w:p w14:paraId="5B1A4DF6" w14:textId="77777777" w:rsidR="00F10020" w:rsidRPr="00CE2075" w:rsidRDefault="00F10020" w:rsidP="00F1002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vAlign w:val="center"/>
          </w:tcPr>
          <w:p w14:paraId="1B2DB77A" w14:textId="77777777" w:rsidR="00F10020" w:rsidRPr="0053789F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10020" w:rsidRPr="00CE2075" w14:paraId="7E02088C" w14:textId="77777777" w:rsidTr="00BF2083">
        <w:tc>
          <w:tcPr>
            <w:tcW w:w="2700" w:type="dxa"/>
            <w:shd w:val="clear" w:color="auto" w:fill="F4B083" w:themeFill="accent2" w:themeFillTint="99"/>
          </w:tcPr>
          <w:p w14:paraId="5FA5DFAF" w14:textId="7FA85434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TANDARDS 1 &amp; 2</w:t>
            </w:r>
          </w:p>
          <w:p w14:paraId="79832DB6" w14:textId="77777777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Advanced</w:t>
            </w:r>
          </w:p>
          <w:p w14:paraId="215226B8" w14:textId="0BA4E910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(Content &amp;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linical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6F30F061" w14:textId="77777777" w:rsidR="00F10020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3</w:t>
            </w:r>
          </w:p>
          <w:p w14:paraId="67A425ED" w14:textId="2F12D789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nitial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Advanced</w:t>
            </w:r>
          </w:p>
          <w:p w14:paraId="1F4FE112" w14:textId="419B4DBA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Cand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Q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ty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, Recrui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Selec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0637E3E8" w14:textId="77777777" w:rsidR="00F10020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4</w:t>
            </w:r>
          </w:p>
          <w:p w14:paraId="567A3F90" w14:textId="11FBF5EC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nitial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Advanced</w:t>
            </w:r>
          </w:p>
          <w:p w14:paraId="2AE550DA" w14:textId="77777777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Program Impact)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3A5B975C" w14:textId="0A161F7A" w:rsidR="00F10020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STANDARD 5</w:t>
            </w:r>
          </w:p>
          <w:p w14:paraId="0DC23C67" w14:textId="145991B4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nitial &amp; Advanced</w:t>
            </w:r>
          </w:p>
          <w:p w14:paraId="66CA67EE" w14:textId="44DDA9AF" w:rsidR="00F10020" w:rsidRPr="00CE2075" w:rsidRDefault="00F10020" w:rsidP="00F1002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Qlty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ssur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&amp; Cont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. 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Impr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v.</w:t>
            </w: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F10020" w:rsidRPr="00CE2075" w14:paraId="76236F09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2F0EE310" w14:textId="47EE0C2C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SPE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929AE8F" w14:textId="54C38E96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F1A844E" w14:textId="5F3979CB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anet Stramel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  <w:tc>
          <w:tcPr>
            <w:tcW w:w="2700" w:type="dxa"/>
            <w:shd w:val="clear" w:color="auto" w:fill="auto"/>
          </w:tcPr>
          <w:p w14:paraId="375294CE" w14:textId="22E30CC2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enny Rigler, 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</w:tr>
      <w:tr w:rsidR="00F10020" w:rsidRPr="00CE2075" w14:paraId="7DA7DC30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4867A20E" w14:textId="1255CA9B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arrie Tholstrup, Co-Chair, Rea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AC0E19B" w14:textId="0BE7DA61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tsy Crawford, Co-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49BCE13" w14:textId="05665648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im Chappell, Co-Chair</w:t>
            </w:r>
          </w:p>
        </w:tc>
        <w:tc>
          <w:tcPr>
            <w:tcW w:w="2700" w:type="dxa"/>
            <w:shd w:val="clear" w:color="auto" w:fill="auto"/>
          </w:tcPr>
          <w:p w14:paraId="483D95C7" w14:textId="3F6A4A01" w:rsidR="00F10020" w:rsidRPr="00CE2075" w:rsidRDefault="00F10020" w:rsidP="00F1002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</w:tr>
      <w:tr w:rsidR="00884154" w:rsidRPr="00CE2075" w14:paraId="570CADE1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2BB72908" w14:textId="2606ED93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herry Crow, Library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CADDAAB" w14:textId="72E7B9EB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Andi Beckma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4AAA5E5" w14:textId="5D00BF9F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nda Feldstein</w:t>
            </w:r>
          </w:p>
        </w:tc>
        <w:tc>
          <w:tcPr>
            <w:tcW w:w="2700" w:type="dxa"/>
            <w:shd w:val="clear" w:color="auto" w:fill="auto"/>
          </w:tcPr>
          <w:p w14:paraId="41AAF884" w14:textId="1430301A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ul Adams</w:t>
            </w:r>
          </w:p>
        </w:tc>
      </w:tr>
      <w:tr w:rsidR="00884154" w:rsidRPr="00CE2075" w14:paraId="280B7BD1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1C7766FC" w14:textId="72D4D66D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74FF4">
              <w:rPr>
                <w:rFonts w:ascii="Times New Roman" w:hAnsi="Times New Roman" w:cs="Times New Roman"/>
                <w:sz w:val="18"/>
                <w:szCs w:val="18"/>
              </w:rPr>
              <w:t xml:space="preserve">Robert Moody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eadership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BB687A6" w14:textId="3ED47185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Kerry Schuckma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47EA454" w14:textId="00C40FDB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Heather Musil</w:t>
            </w:r>
          </w:p>
        </w:tc>
        <w:tc>
          <w:tcPr>
            <w:tcW w:w="2700" w:type="dxa"/>
            <w:shd w:val="clear" w:color="auto" w:fill="auto"/>
          </w:tcPr>
          <w:p w14:paraId="5972E6C2" w14:textId="04F5A531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Jeff Sadler</w:t>
            </w:r>
          </w:p>
        </w:tc>
      </w:tr>
      <w:tr w:rsidR="00884154" w:rsidRPr="00CE2075" w14:paraId="39DAE833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B99C482" w14:textId="6A32F783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rah Lancaster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Schoo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Cou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514A949" w14:textId="73C01B33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ney Roth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4AF2B3C" w14:textId="3A6785C8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y Schaffer</w:t>
            </w:r>
          </w:p>
        </w:tc>
        <w:tc>
          <w:tcPr>
            <w:tcW w:w="2700" w:type="dxa"/>
            <w:shd w:val="clear" w:color="auto" w:fill="auto"/>
          </w:tcPr>
          <w:p w14:paraId="7F1A9534" w14:textId="0BADF336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errie Brooks</w:t>
            </w:r>
          </w:p>
        </w:tc>
      </w:tr>
      <w:tr w:rsidR="00884154" w:rsidRPr="00CE2075" w14:paraId="14956776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1E0AAD31" w14:textId="404E5201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ora Hoffman, School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Cou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AA30147" w14:textId="5F3C992B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Yaprak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Dalat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War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A74B76A" w14:textId="009B9E01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obert Moody</w:t>
            </w:r>
          </w:p>
        </w:tc>
        <w:tc>
          <w:tcPr>
            <w:tcW w:w="2700" w:type="dxa"/>
            <w:shd w:val="clear" w:color="auto" w:fill="auto"/>
          </w:tcPr>
          <w:p w14:paraId="6AAD474E" w14:textId="4A8BAA79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ohyun Yang</w:t>
            </w:r>
          </w:p>
        </w:tc>
      </w:tr>
      <w:tr w:rsidR="00884154" w:rsidRPr="00CE2075" w14:paraId="6936A0D6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42AED177" w14:textId="17ACBC0B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nda Mayer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, ESOL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7A69387" w14:textId="32CCF3B8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uzann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Becking</w:t>
            </w:r>
            <w:proofErr w:type="spellEnd"/>
          </w:p>
        </w:tc>
        <w:tc>
          <w:tcPr>
            <w:tcW w:w="2700" w:type="dxa"/>
            <w:shd w:val="clear" w:color="auto" w:fill="auto"/>
            <w:vAlign w:val="center"/>
          </w:tcPr>
          <w:p w14:paraId="5C767EF4" w14:textId="6D092BE8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rooke Moore</w:t>
            </w:r>
          </w:p>
        </w:tc>
        <w:tc>
          <w:tcPr>
            <w:tcW w:w="2700" w:type="dxa"/>
            <w:shd w:val="clear" w:color="auto" w:fill="auto"/>
          </w:tcPr>
          <w:p w14:paraId="48F13979" w14:textId="39965463" w:rsidR="00884154" w:rsidRPr="00CE2075" w:rsidRDefault="00812681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hew Posey</w:t>
            </w:r>
          </w:p>
        </w:tc>
      </w:tr>
      <w:tr w:rsidR="00884154" w:rsidRPr="00CE2075" w14:paraId="2868A6AA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6FC50F53" w14:textId="58B6B701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y Drinnon, School Psych.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5E9DE55" w14:textId="7BAE9F4D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Kevin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plichal</w:t>
            </w:r>
            <w:proofErr w:type="spellEnd"/>
          </w:p>
        </w:tc>
        <w:tc>
          <w:tcPr>
            <w:tcW w:w="2700" w:type="dxa"/>
            <w:shd w:val="clear" w:color="auto" w:fill="auto"/>
            <w:vAlign w:val="center"/>
          </w:tcPr>
          <w:p w14:paraId="28035466" w14:textId="13E64F2F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</w:tcPr>
          <w:p w14:paraId="22C987BA" w14:textId="2406D329" w:rsidR="00884154" w:rsidRPr="00CE2075" w:rsidRDefault="00812681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dy Cutright</w:t>
            </w:r>
          </w:p>
        </w:tc>
      </w:tr>
      <w:tr w:rsidR="00884154" w:rsidRPr="00CE2075" w14:paraId="1862043A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1CE9528" w14:textId="7497865D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tephanie Muth, Driver Educatio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D3D11B8" w14:textId="7522356B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gan Mask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ADDB927" w14:textId="11C89D38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  <w:shd w:val="clear" w:color="auto" w:fill="auto"/>
          </w:tcPr>
          <w:p w14:paraId="1714EA02" w14:textId="540F6DC4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4349B5FE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0348F313" w14:textId="740A984A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ohyun Yang, Gifte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A1D6C1" w14:textId="3C68522B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ek Edward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BB85C17" w14:textId="35119FE1" w:rsidR="00884154" w:rsidRPr="00042AB5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6AB1D51D" w14:textId="066E233D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52C70D8C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7DD79FCB" w14:textId="55814E7C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41A3CBC" w14:textId="0924FEB0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manda Frank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D98DA3B" w14:textId="002F5BA0" w:rsidR="00884154" w:rsidRPr="00042AB5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3BF8CC6C" w14:textId="073A4372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776F2B0B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395F842F" w14:textId="5CACD1C6" w:rsidR="00884154" w:rsidRPr="0069705D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5ECE20" w14:textId="6B4B48DA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ristin Hernandez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70166D4D" w14:textId="730C0F44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276C0E59" w14:textId="613A261B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4154" w:rsidRPr="00CE2075" w14:paraId="3B853AD5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7ED34678" w14:textId="798972AA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6869122" w14:textId="56227746" w:rsidR="00884154" w:rsidRPr="00CD545A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melda Koenke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37AA0EB" w14:textId="520BB3B3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127C0980" w14:textId="77777777" w:rsidR="00884154" w:rsidRPr="00C870D1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2BC5709D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012ED43A" w14:textId="696B1EB1" w:rsidR="00884154" w:rsidRPr="00D4332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C90562F" w14:textId="00B4A205" w:rsidR="00884154" w:rsidRPr="0072441D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8475438" w14:textId="77777777" w:rsidR="00884154" w:rsidRPr="00CE2075" w:rsidRDefault="00884154" w:rsidP="0088415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7376B332" w14:textId="77777777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4154" w:rsidRPr="00CE2075" w14:paraId="2BA8BEAF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07DFCCB" w14:textId="1442804E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C57D5B6" w14:textId="1F619BE7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udy Brumm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AE520E" w14:textId="15554F3C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5A8E99A2" w14:textId="77777777" w:rsidR="00884154" w:rsidRPr="00C870D1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4154" w:rsidRPr="00CE2075" w14:paraId="738F4357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05A232D7" w14:textId="5640EE9A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851116" w14:textId="446ECF5E" w:rsidR="00884154" w:rsidRPr="00576760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DED4E90" w14:textId="04CD6494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33EBAE6C" w14:textId="77777777" w:rsidR="00884154" w:rsidRPr="00C870D1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4154" w:rsidRPr="00CE2075" w14:paraId="67C2FB83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517488CD" w14:textId="140E619D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EB0F8F6" w14:textId="711AA2E2" w:rsidR="00884154" w:rsidRPr="00576760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64BE30F" w14:textId="56982295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0852B3A8" w14:textId="77777777" w:rsidR="00884154" w:rsidRPr="00C870D1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4154" w:rsidRPr="00CE2075" w14:paraId="2CC33651" w14:textId="77777777" w:rsidTr="00BF2083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40555C53" w14:textId="77777777" w:rsidR="00884154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5C3B4CB" w14:textId="77777777" w:rsidR="00884154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FFBA503" w14:textId="77777777" w:rsidR="00884154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53F6590D" w14:textId="77777777" w:rsidR="00884154" w:rsidRPr="00C870D1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84154" w:rsidRPr="00CE2075" w14:paraId="259BA911" w14:textId="77777777" w:rsidTr="00BF2083">
        <w:tc>
          <w:tcPr>
            <w:tcW w:w="2700" w:type="dxa"/>
            <w:shd w:val="clear" w:color="auto" w:fill="F4B083" w:themeFill="accent2" w:themeFillTint="99"/>
          </w:tcPr>
          <w:p w14:paraId="77DD69C3" w14:textId="77777777" w:rsidR="00884154" w:rsidRDefault="00884154" w:rsidP="0088415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E2075">
              <w:rPr>
                <w:rFonts w:ascii="Times New Roman" w:hAnsi="Times New Roman" w:cs="Times New Roman"/>
                <w:b/>
                <w:sz w:val="18"/>
                <w:szCs w:val="18"/>
              </w:rPr>
              <w:t>DIVERSITY</w:t>
            </w:r>
          </w:p>
          <w:p w14:paraId="607F84B9" w14:textId="042F4B50" w:rsidR="00884154" w:rsidRPr="004752B7" w:rsidRDefault="00884154" w:rsidP="008841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752B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itial &amp; Advanced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1713A864" w14:textId="7C264892" w:rsidR="00884154" w:rsidRPr="004752B7" w:rsidRDefault="00884154" w:rsidP="008841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682FCF7B" w14:textId="2CE9621F" w:rsidR="00884154" w:rsidRPr="00CE2075" w:rsidRDefault="00884154" w:rsidP="0088415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0D3782A5" w14:textId="2692146F" w:rsidR="00884154" w:rsidRPr="00977E96" w:rsidRDefault="00884154" w:rsidP="008841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884154" w:rsidRPr="00CE2075" w14:paraId="2BEC4715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5FB1C2B2" w14:textId="2568FE14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tsy Crawford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Co-</w:t>
            </w:r>
            <w:r w:rsidRPr="00CE2075">
              <w:rPr>
                <w:rFonts w:ascii="Times New Roman" w:hAnsi="Times New Roman" w:cs="Times New Roman"/>
                <w:sz w:val="18"/>
                <w:szCs w:val="18"/>
              </w:rPr>
              <w:t>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187187B" w14:textId="63BAF3BC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6C2FD26" w14:textId="1066113D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1768C2C" w14:textId="4D26AE54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14BD6FC5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226FB4F7" w14:textId="47E7F9B7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herry Crow, Co-Chai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27E3462" w14:textId="16256651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EAC6679" w14:textId="36AFF9B2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6E405C0" w14:textId="5FFABBB5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70A934D3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427583F3" w14:textId="2BF68982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arah Broman Miller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53E1A3" w14:textId="33D2DDEF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A03F451" w14:textId="180B05C5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4C0B9EC" w14:textId="30FFFDE0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52419B1B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265C754B" w14:textId="2C05FDAB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Linda Feldstein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40C94CA" w14:textId="3B98EF9E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1B4DB5B" w14:textId="79E923D0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25000F6" w14:textId="67BB3C29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287BA97B" w14:textId="77777777" w:rsidTr="002D4E07">
        <w:trPr>
          <w:trHeight w:val="216"/>
        </w:trPr>
        <w:tc>
          <w:tcPr>
            <w:tcW w:w="2700" w:type="dxa"/>
            <w:shd w:val="clear" w:color="auto" w:fill="auto"/>
          </w:tcPr>
          <w:p w14:paraId="39E84E6D" w14:textId="4F151C05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tthew Clay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015807E" w14:textId="752D5969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3EF33E4" w14:textId="000FED2F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A6B507" w14:textId="14FFDD2B" w:rsidR="00884154" w:rsidRPr="00E27BA1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884154" w:rsidRPr="00CE2075" w14:paraId="388D341D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2B21A8A7" w14:textId="2E74F427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arrie Tholstrup</w:t>
            </w:r>
          </w:p>
        </w:tc>
        <w:tc>
          <w:tcPr>
            <w:tcW w:w="2700" w:type="dxa"/>
            <w:shd w:val="clear" w:color="auto" w:fill="auto"/>
          </w:tcPr>
          <w:p w14:paraId="454FE7C2" w14:textId="67CC0941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57AD632" w14:textId="7B38034A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477F209" w14:textId="36D48028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1E4F42D1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1C15054B" w14:textId="695779B9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Yaprak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Dalat</w:t>
            </w:r>
            <w:proofErr w:type="spellEnd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Ward</w:t>
            </w:r>
          </w:p>
        </w:tc>
        <w:tc>
          <w:tcPr>
            <w:tcW w:w="2700" w:type="dxa"/>
            <w:shd w:val="clear" w:color="auto" w:fill="auto"/>
          </w:tcPr>
          <w:p w14:paraId="6D78D008" w14:textId="198BE30C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ED1AF2D" w14:textId="2EE33368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D3A3D51" w14:textId="11454797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1325E551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61C2FF1A" w14:textId="5BE591B6" w:rsidR="00884154" w:rsidRPr="001A61D7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ohyun Yang</w:t>
            </w:r>
          </w:p>
        </w:tc>
        <w:tc>
          <w:tcPr>
            <w:tcW w:w="2700" w:type="dxa"/>
            <w:shd w:val="clear" w:color="auto" w:fill="auto"/>
          </w:tcPr>
          <w:p w14:paraId="10C1649C" w14:textId="1B7B6EAA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63D782E" w14:textId="377DA6DD" w:rsidR="00884154" w:rsidRPr="00C870D1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F386FCD" w14:textId="29D82327" w:rsidR="00884154" w:rsidRPr="00C870D1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18380012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2FDAFFBC" w14:textId="038CDA2B" w:rsidR="00884154" w:rsidRPr="00C473C0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lodie Jones</w:t>
            </w:r>
          </w:p>
        </w:tc>
        <w:tc>
          <w:tcPr>
            <w:tcW w:w="2700" w:type="dxa"/>
            <w:shd w:val="clear" w:color="auto" w:fill="auto"/>
          </w:tcPr>
          <w:p w14:paraId="7F91A8AF" w14:textId="69511F69" w:rsidR="00884154" w:rsidRPr="00042AB5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201362A" w14:textId="6A773D81" w:rsidR="00884154" w:rsidRPr="00C870D1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387B502" w14:textId="63C96AF4" w:rsidR="00884154" w:rsidRPr="00C870D1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075948A7" w14:textId="77777777" w:rsidTr="0008580B">
        <w:trPr>
          <w:trHeight w:val="216"/>
        </w:trPr>
        <w:tc>
          <w:tcPr>
            <w:tcW w:w="2700" w:type="dxa"/>
            <w:shd w:val="clear" w:color="auto" w:fill="auto"/>
          </w:tcPr>
          <w:p w14:paraId="37676D0F" w14:textId="74824784" w:rsidR="00884154" w:rsidRPr="00C473C0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eresa </w:t>
            </w:r>
            <w:proofErr w:type="spellStart"/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Clounch</w:t>
            </w:r>
            <w:proofErr w:type="spellEnd"/>
          </w:p>
        </w:tc>
        <w:tc>
          <w:tcPr>
            <w:tcW w:w="2700" w:type="dxa"/>
            <w:shd w:val="clear" w:color="auto" w:fill="auto"/>
          </w:tcPr>
          <w:p w14:paraId="15CFACF9" w14:textId="682EED10" w:rsidR="00884154" w:rsidRPr="00977E96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B2B7BBC" w14:textId="0FA137BB" w:rsidR="00884154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E36CCBD" w14:textId="41190009" w:rsidR="00884154" w:rsidRPr="008E074A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14145910" w14:textId="77777777" w:rsidTr="007E2808">
        <w:trPr>
          <w:trHeight w:val="216"/>
        </w:trPr>
        <w:tc>
          <w:tcPr>
            <w:tcW w:w="2700" w:type="dxa"/>
            <w:shd w:val="clear" w:color="auto" w:fill="auto"/>
          </w:tcPr>
          <w:p w14:paraId="0744E7EB" w14:textId="44FE9122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ristin Hernandez</w:t>
            </w:r>
          </w:p>
        </w:tc>
        <w:tc>
          <w:tcPr>
            <w:tcW w:w="2700" w:type="dxa"/>
            <w:shd w:val="clear" w:color="auto" w:fill="auto"/>
          </w:tcPr>
          <w:p w14:paraId="7981CD27" w14:textId="3FA13F18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3A84682" w14:textId="77777777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9A5AE15" w14:textId="77233A99" w:rsidR="00884154" w:rsidRPr="00245607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84154" w:rsidRPr="00CE2075" w14:paraId="70A3B9A8" w14:textId="77777777" w:rsidTr="007E2808">
        <w:trPr>
          <w:trHeight w:val="216"/>
        </w:trPr>
        <w:tc>
          <w:tcPr>
            <w:tcW w:w="2700" w:type="dxa"/>
            <w:shd w:val="clear" w:color="auto" w:fill="auto"/>
          </w:tcPr>
          <w:p w14:paraId="6BA970D5" w14:textId="70CEFD6C" w:rsidR="00884154" w:rsidRPr="00CE2075" w:rsidRDefault="004236FD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enny Rigler</w:t>
            </w:r>
          </w:p>
        </w:tc>
        <w:tc>
          <w:tcPr>
            <w:tcW w:w="2700" w:type="dxa"/>
            <w:shd w:val="clear" w:color="auto" w:fill="auto"/>
          </w:tcPr>
          <w:p w14:paraId="5E5A9A28" w14:textId="1B3BABE4" w:rsidR="00884154" w:rsidRPr="00042AB5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4D8D742" w14:textId="77777777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DC6D9F1" w14:textId="1D8BFDEA" w:rsidR="00884154" w:rsidRPr="00B26403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884154" w:rsidRPr="00CE2075" w14:paraId="0B3A06CB" w14:textId="77777777" w:rsidTr="00B5106E">
        <w:trPr>
          <w:trHeight w:val="216"/>
        </w:trPr>
        <w:tc>
          <w:tcPr>
            <w:tcW w:w="2700" w:type="dxa"/>
            <w:shd w:val="clear" w:color="auto" w:fill="auto"/>
          </w:tcPr>
          <w:p w14:paraId="54164A55" w14:textId="7F736E16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62E72B8" w14:textId="06C38B72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EF406DC" w14:textId="77777777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22B8163E" w14:textId="1E98B714" w:rsidR="00884154" w:rsidRPr="00B26403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884154" w:rsidRPr="00CE2075" w14:paraId="53C60CE5" w14:textId="77777777" w:rsidTr="00A3087A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3AC1F355" w14:textId="55E13C08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DA0CAC3" w14:textId="16C94BDD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C8F6E3C" w14:textId="77777777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0584D402" w14:textId="63B42F2A" w:rsidR="00884154" w:rsidRPr="00B26403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  <w:tr w:rsidR="00884154" w:rsidRPr="00CE2075" w14:paraId="38441EFD" w14:textId="77777777" w:rsidTr="00A3087A">
        <w:trPr>
          <w:trHeight w:val="216"/>
        </w:trPr>
        <w:tc>
          <w:tcPr>
            <w:tcW w:w="2700" w:type="dxa"/>
            <w:shd w:val="clear" w:color="auto" w:fill="auto"/>
            <w:vAlign w:val="center"/>
          </w:tcPr>
          <w:p w14:paraId="10585876" w14:textId="77777777" w:rsidR="00884154" w:rsidRPr="00CE2075" w:rsidRDefault="00884154" w:rsidP="008841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84671DF" w14:textId="437020A5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18B4B09" w14:textId="77777777" w:rsidR="00884154" w:rsidRPr="00CE2075" w:rsidRDefault="00884154" w:rsidP="0088415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47CA55A3" w14:textId="1282413E" w:rsidR="00884154" w:rsidRPr="00B26403" w:rsidRDefault="00884154" w:rsidP="00884154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</w:tr>
    </w:tbl>
    <w:p w14:paraId="4C234B0C" w14:textId="30535BF8" w:rsidR="000B143E" w:rsidRPr="00CE2075" w:rsidRDefault="00977E96" w:rsidP="000C09F2">
      <w:pPr>
        <w:tabs>
          <w:tab w:val="left" w:pos="903"/>
          <w:tab w:val="left" w:pos="1305"/>
        </w:tabs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  <w:r w:rsidR="000C09F2">
        <w:rPr>
          <w:rFonts w:ascii="Times New Roman" w:hAnsi="Times New Roman" w:cs="Times New Roman"/>
          <w:sz w:val="18"/>
          <w:szCs w:val="18"/>
        </w:rPr>
        <w:tab/>
      </w:r>
    </w:p>
    <w:sectPr w:rsidR="000B143E" w:rsidRPr="00CE2075" w:rsidSect="00CD545A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086B4" w14:textId="77777777" w:rsidR="00DB0F1E" w:rsidRPr="00CE2075" w:rsidRDefault="00DB0F1E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separator/>
      </w:r>
    </w:p>
  </w:endnote>
  <w:endnote w:type="continuationSeparator" w:id="0">
    <w:p w14:paraId="4B5C679B" w14:textId="77777777" w:rsidR="00DB0F1E" w:rsidRPr="00CE2075" w:rsidRDefault="00DB0F1E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C44CC" w14:textId="2D25B948" w:rsidR="00DB0F1E" w:rsidRPr="00CE2075" w:rsidRDefault="00DB0F1E">
    <w:pPr>
      <w:pStyle w:val="Footer"/>
      <w:rPr>
        <w:b/>
        <w:i/>
        <w:sz w:val="16"/>
        <w:szCs w:val="16"/>
      </w:rPr>
    </w:pPr>
    <w:r w:rsidRPr="00CE2075">
      <w:rPr>
        <w:b/>
        <w:i/>
        <w:sz w:val="16"/>
        <w:szCs w:val="16"/>
      </w:rPr>
      <w:t>20</w:t>
    </w:r>
    <w:r w:rsidR="00977E96">
      <w:rPr>
        <w:b/>
        <w:i/>
        <w:sz w:val="16"/>
        <w:szCs w:val="16"/>
      </w:rPr>
      <w:t>2</w:t>
    </w:r>
    <w:r w:rsidR="001362E2">
      <w:rPr>
        <w:b/>
        <w:i/>
        <w:sz w:val="16"/>
        <w:szCs w:val="16"/>
      </w:rPr>
      <w:t>2</w:t>
    </w:r>
    <w:r w:rsidRPr="00CE2075">
      <w:rPr>
        <w:b/>
        <w:i/>
        <w:sz w:val="16"/>
        <w:szCs w:val="16"/>
      </w:rPr>
      <w:t>-</w:t>
    </w:r>
    <w:r w:rsidR="001362E2">
      <w:rPr>
        <w:b/>
        <w:i/>
        <w:sz w:val="16"/>
        <w:szCs w:val="16"/>
      </w:rPr>
      <w:t>20</w:t>
    </w:r>
    <w:r w:rsidRPr="00CE2075">
      <w:rPr>
        <w:b/>
        <w:i/>
        <w:sz w:val="16"/>
        <w:szCs w:val="16"/>
      </w:rPr>
      <w:t>2</w:t>
    </w:r>
    <w:r w:rsidR="001362E2">
      <w:rPr>
        <w:b/>
        <w:i/>
        <w:sz w:val="16"/>
        <w:szCs w:val="16"/>
      </w:rPr>
      <w:t>3</w:t>
    </w:r>
    <w:r w:rsidRPr="00CE2075">
      <w:rPr>
        <w:b/>
        <w:i/>
        <w:sz w:val="16"/>
        <w:szCs w:val="16"/>
      </w:rPr>
      <w:t xml:space="preserve"> CAEP Com Members</w:t>
    </w:r>
    <w:r w:rsidRPr="00CE2075">
      <w:rPr>
        <w:b/>
        <w:i/>
        <w:sz w:val="16"/>
        <w:szCs w:val="16"/>
      </w:rPr>
      <w:ptab w:relativeTo="margin" w:alignment="center" w:leader="none"/>
    </w:r>
    <w:r w:rsidRPr="00CE2075">
      <w:rPr>
        <w:b/>
        <w:i/>
        <w:sz w:val="16"/>
        <w:szCs w:val="16"/>
      </w:rPr>
      <w:ptab w:relativeTo="margin" w:alignment="right" w:leader="none"/>
    </w:r>
    <w:r w:rsidR="00977E96">
      <w:rPr>
        <w:b/>
        <w:i/>
        <w:sz w:val="16"/>
        <w:szCs w:val="16"/>
      </w:rPr>
      <w:t>08</w:t>
    </w:r>
    <w:r>
      <w:rPr>
        <w:b/>
        <w:i/>
        <w:sz w:val="16"/>
        <w:szCs w:val="16"/>
      </w:rPr>
      <w:t>/</w:t>
    </w:r>
    <w:r w:rsidR="001362E2">
      <w:rPr>
        <w:b/>
        <w:i/>
        <w:sz w:val="16"/>
        <w:szCs w:val="16"/>
      </w:rPr>
      <w:t>18</w:t>
    </w:r>
    <w:r>
      <w:rPr>
        <w:b/>
        <w:i/>
        <w:sz w:val="16"/>
        <w:szCs w:val="16"/>
      </w:rPr>
      <w:t>/</w:t>
    </w:r>
    <w:r w:rsidR="00977E96">
      <w:rPr>
        <w:b/>
        <w:i/>
        <w:sz w:val="16"/>
        <w:szCs w:val="16"/>
      </w:rPr>
      <w:t>2</w:t>
    </w:r>
    <w:r w:rsidR="001362E2">
      <w:rPr>
        <w:b/>
        <w:i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82FD5" w14:textId="77777777" w:rsidR="00DB0F1E" w:rsidRPr="00CE2075" w:rsidRDefault="00DB0F1E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separator/>
      </w:r>
    </w:p>
  </w:footnote>
  <w:footnote w:type="continuationSeparator" w:id="0">
    <w:p w14:paraId="589FEEFF" w14:textId="77777777" w:rsidR="00DB0F1E" w:rsidRPr="00CE2075" w:rsidRDefault="00DB0F1E" w:rsidP="00C90CEB">
      <w:pPr>
        <w:spacing w:after="0" w:line="240" w:lineRule="auto"/>
        <w:rPr>
          <w:sz w:val="20"/>
          <w:szCs w:val="20"/>
        </w:rPr>
      </w:pPr>
      <w:r w:rsidRPr="00CE2075">
        <w:rPr>
          <w:sz w:val="20"/>
          <w:szCs w:val="20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ztDQ2tTAwMjc3NzFW0lEKTi0uzszPAykwqgUA2dEe7SwAAAA="/>
  </w:docVars>
  <w:rsids>
    <w:rsidRoot w:val="00C254EF"/>
    <w:rsid w:val="00003608"/>
    <w:rsid w:val="00004126"/>
    <w:rsid w:val="00020B6E"/>
    <w:rsid w:val="000277D3"/>
    <w:rsid w:val="00042AB5"/>
    <w:rsid w:val="00044884"/>
    <w:rsid w:val="00075DAF"/>
    <w:rsid w:val="0008354F"/>
    <w:rsid w:val="000B143E"/>
    <w:rsid w:val="000C09F2"/>
    <w:rsid w:val="000E7095"/>
    <w:rsid w:val="000F3052"/>
    <w:rsid w:val="000F6C5A"/>
    <w:rsid w:val="00100ABF"/>
    <w:rsid w:val="00105453"/>
    <w:rsid w:val="00123DE7"/>
    <w:rsid w:val="001362E2"/>
    <w:rsid w:val="00185074"/>
    <w:rsid w:val="001A61D7"/>
    <w:rsid w:val="001E2BC2"/>
    <w:rsid w:val="001F5F20"/>
    <w:rsid w:val="001F7127"/>
    <w:rsid w:val="002006CB"/>
    <w:rsid w:val="00220253"/>
    <w:rsid w:val="00243D94"/>
    <w:rsid w:val="00245607"/>
    <w:rsid w:val="0027535D"/>
    <w:rsid w:val="00295054"/>
    <w:rsid w:val="002A0ED1"/>
    <w:rsid w:val="002C1828"/>
    <w:rsid w:val="002D3AB9"/>
    <w:rsid w:val="002D6448"/>
    <w:rsid w:val="002F34BF"/>
    <w:rsid w:val="00322F9A"/>
    <w:rsid w:val="00326508"/>
    <w:rsid w:val="003553F4"/>
    <w:rsid w:val="00361909"/>
    <w:rsid w:val="00367359"/>
    <w:rsid w:val="003833EA"/>
    <w:rsid w:val="003860FE"/>
    <w:rsid w:val="003945C7"/>
    <w:rsid w:val="003B2874"/>
    <w:rsid w:val="003C071A"/>
    <w:rsid w:val="003C69F5"/>
    <w:rsid w:val="003F1B3B"/>
    <w:rsid w:val="003F51D8"/>
    <w:rsid w:val="00415632"/>
    <w:rsid w:val="004236FD"/>
    <w:rsid w:val="0043493D"/>
    <w:rsid w:val="0043667D"/>
    <w:rsid w:val="00437249"/>
    <w:rsid w:val="004432D0"/>
    <w:rsid w:val="00453126"/>
    <w:rsid w:val="004720DD"/>
    <w:rsid w:val="004729CE"/>
    <w:rsid w:val="004752B7"/>
    <w:rsid w:val="004A2F50"/>
    <w:rsid w:val="004C7A7E"/>
    <w:rsid w:val="004D3A1F"/>
    <w:rsid w:val="004D722A"/>
    <w:rsid w:val="004E30EE"/>
    <w:rsid w:val="004E438F"/>
    <w:rsid w:val="004E4F11"/>
    <w:rsid w:val="004F5430"/>
    <w:rsid w:val="0050394D"/>
    <w:rsid w:val="00525837"/>
    <w:rsid w:val="00530A1D"/>
    <w:rsid w:val="0053789F"/>
    <w:rsid w:val="005545AF"/>
    <w:rsid w:val="005619F2"/>
    <w:rsid w:val="005628FF"/>
    <w:rsid w:val="00576760"/>
    <w:rsid w:val="00601A9F"/>
    <w:rsid w:val="00610ADB"/>
    <w:rsid w:val="00624844"/>
    <w:rsid w:val="006418AC"/>
    <w:rsid w:val="00676AD7"/>
    <w:rsid w:val="00694A40"/>
    <w:rsid w:val="0069705D"/>
    <w:rsid w:val="006D70D0"/>
    <w:rsid w:val="006E292E"/>
    <w:rsid w:val="00721178"/>
    <w:rsid w:val="0072441D"/>
    <w:rsid w:val="0074223A"/>
    <w:rsid w:val="00780FD8"/>
    <w:rsid w:val="007E5031"/>
    <w:rsid w:val="008055E1"/>
    <w:rsid w:val="00812681"/>
    <w:rsid w:val="00822432"/>
    <w:rsid w:val="00826352"/>
    <w:rsid w:val="0086339A"/>
    <w:rsid w:val="008670F3"/>
    <w:rsid w:val="00874FF4"/>
    <w:rsid w:val="00884154"/>
    <w:rsid w:val="00884F29"/>
    <w:rsid w:val="0089686F"/>
    <w:rsid w:val="008A2592"/>
    <w:rsid w:val="008A76CE"/>
    <w:rsid w:val="008B6A76"/>
    <w:rsid w:val="008B726D"/>
    <w:rsid w:val="008C2910"/>
    <w:rsid w:val="008D1736"/>
    <w:rsid w:val="008D6BE4"/>
    <w:rsid w:val="008E074A"/>
    <w:rsid w:val="008E4313"/>
    <w:rsid w:val="008E7B18"/>
    <w:rsid w:val="00902038"/>
    <w:rsid w:val="0096606B"/>
    <w:rsid w:val="00977E96"/>
    <w:rsid w:val="00983864"/>
    <w:rsid w:val="009A1AF4"/>
    <w:rsid w:val="009E6E35"/>
    <w:rsid w:val="00A24617"/>
    <w:rsid w:val="00A34B4D"/>
    <w:rsid w:val="00A40B95"/>
    <w:rsid w:val="00A504CF"/>
    <w:rsid w:val="00A57204"/>
    <w:rsid w:val="00A61466"/>
    <w:rsid w:val="00A82E4D"/>
    <w:rsid w:val="00AB6B8A"/>
    <w:rsid w:val="00AC3A70"/>
    <w:rsid w:val="00AC6DE5"/>
    <w:rsid w:val="00AE54F9"/>
    <w:rsid w:val="00B10307"/>
    <w:rsid w:val="00B26403"/>
    <w:rsid w:val="00B2709B"/>
    <w:rsid w:val="00B27284"/>
    <w:rsid w:val="00B34413"/>
    <w:rsid w:val="00B37713"/>
    <w:rsid w:val="00B51CF8"/>
    <w:rsid w:val="00B62793"/>
    <w:rsid w:val="00B768B7"/>
    <w:rsid w:val="00B85E9B"/>
    <w:rsid w:val="00BA52C9"/>
    <w:rsid w:val="00BF0783"/>
    <w:rsid w:val="00BF2083"/>
    <w:rsid w:val="00BF4CCB"/>
    <w:rsid w:val="00C02136"/>
    <w:rsid w:val="00C254EF"/>
    <w:rsid w:val="00C412D1"/>
    <w:rsid w:val="00C45BA4"/>
    <w:rsid w:val="00C473C0"/>
    <w:rsid w:val="00C86004"/>
    <w:rsid w:val="00C870D1"/>
    <w:rsid w:val="00C90B3C"/>
    <w:rsid w:val="00C90CEB"/>
    <w:rsid w:val="00CA5BFC"/>
    <w:rsid w:val="00CD545A"/>
    <w:rsid w:val="00CE2075"/>
    <w:rsid w:val="00D02A00"/>
    <w:rsid w:val="00D30C55"/>
    <w:rsid w:val="00D43325"/>
    <w:rsid w:val="00D55E11"/>
    <w:rsid w:val="00D76559"/>
    <w:rsid w:val="00D87914"/>
    <w:rsid w:val="00DA28C0"/>
    <w:rsid w:val="00DB0F1E"/>
    <w:rsid w:val="00DD4F42"/>
    <w:rsid w:val="00E11553"/>
    <w:rsid w:val="00E268CC"/>
    <w:rsid w:val="00E27BA1"/>
    <w:rsid w:val="00E3526C"/>
    <w:rsid w:val="00E55717"/>
    <w:rsid w:val="00E65FFA"/>
    <w:rsid w:val="00E77D5D"/>
    <w:rsid w:val="00E80260"/>
    <w:rsid w:val="00E87314"/>
    <w:rsid w:val="00E9693D"/>
    <w:rsid w:val="00EA0290"/>
    <w:rsid w:val="00EA4A4E"/>
    <w:rsid w:val="00EA57F0"/>
    <w:rsid w:val="00EC6049"/>
    <w:rsid w:val="00ED066A"/>
    <w:rsid w:val="00ED3EBC"/>
    <w:rsid w:val="00F10020"/>
    <w:rsid w:val="00F13EE2"/>
    <w:rsid w:val="00F15742"/>
    <w:rsid w:val="00F1662B"/>
    <w:rsid w:val="00F33E49"/>
    <w:rsid w:val="00F443D7"/>
    <w:rsid w:val="00F50A93"/>
    <w:rsid w:val="00F563A0"/>
    <w:rsid w:val="00F6602C"/>
    <w:rsid w:val="00F853BF"/>
    <w:rsid w:val="00F92FD3"/>
    <w:rsid w:val="00FA4161"/>
    <w:rsid w:val="00FF0CD2"/>
    <w:rsid w:val="00FF4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076C2642"/>
  <w15:chartTrackingRefBased/>
  <w15:docId w15:val="{0B323D83-0AE8-47FC-8F4D-D884E904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5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14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CEB"/>
  </w:style>
  <w:style w:type="paragraph" w:styleId="Footer">
    <w:name w:val="footer"/>
    <w:basedOn w:val="Normal"/>
    <w:link w:val="FooterChar"/>
    <w:uiPriority w:val="99"/>
    <w:unhideWhenUsed/>
    <w:rsid w:val="00C90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CEB"/>
  </w:style>
  <w:style w:type="character" w:styleId="Hyperlink">
    <w:name w:val="Hyperlink"/>
    <w:basedOn w:val="DefaultParagraphFont"/>
    <w:uiPriority w:val="99"/>
    <w:unhideWhenUsed/>
    <w:rsid w:val="0050394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16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2</Words>
  <Characters>2122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Mindrup</dc:creator>
  <cp:keywords/>
  <dc:description/>
  <cp:lastModifiedBy>Judith Brummer</cp:lastModifiedBy>
  <cp:revision>2</cp:revision>
  <cp:lastPrinted>2022-08-19T14:35:00Z</cp:lastPrinted>
  <dcterms:created xsi:type="dcterms:W3CDTF">2023-01-27T20:27:00Z</dcterms:created>
  <dcterms:modified xsi:type="dcterms:W3CDTF">2023-01-27T20:27:00Z</dcterms:modified>
</cp:coreProperties>
</file>